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4700" w:rsidRPr="00E77505" w:rsidRDefault="00E03855" w:rsidP="00E03855">
      <w:pPr>
        <w:rPr>
          <w:rFonts w:ascii="Times New Roman" w:hAnsi="Times New Roman" w:cs="Times New Roman"/>
          <w:sz w:val="24"/>
          <w:szCs w:val="24"/>
        </w:rPr>
      </w:pPr>
      <w:r w:rsidRPr="00E77505">
        <w:rPr>
          <w:rFonts w:ascii="Times New Roman" w:hAnsi="Times New Roman" w:cs="Times New Roman"/>
          <w:sz w:val="24"/>
          <w:szCs w:val="24"/>
        </w:rPr>
        <w:t xml:space="preserve">Subject: </w:t>
      </w:r>
      <w:r w:rsidRPr="006E2711">
        <w:rPr>
          <w:rFonts w:ascii="Times New Roman" w:hAnsi="Times New Roman" w:cs="Times New Roman"/>
          <w:b/>
          <w:bCs/>
          <w:sz w:val="24"/>
          <w:szCs w:val="24"/>
        </w:rPr>
        <w:t>Fourier Series and Integral Transforms</w:t>
      </w:r>
    </w:p>
    <w:p w:rsidR="00E03855" w:rsidRPr="00E77505" w:rsidRDefault="00E03855" w:rsidP="00E03855">
      <w:pPr>
        <w:rPr>
          <w:rFonts w:ascii="Times New Roman" w:hAnsi="Times New Roman" w:cs="Times New Roman"/>
          <w:sz w:val="24"/>
          <w:szCs w:val="24"/>
        </w:rPr>
      </w:pPr>
      <w:r w:rsidRPr="00E77505">
        <w:rPr>
          <w:rFonts w:ascii="Times New Roman" w:hAnsi="Times New Roman" w:cs="Times New Roman"/>
          <w:sz w:val="24"/>
          <w:szCs w:val="24"/>
        </w:rPr>
        <w:t>Prerequisite: None</w:t>
      </w:r>
    </w:p>
    <w:p w:rsidR="00364D2A" w:rsidRDefault="00364D2A" w:rsidP="004C69E1">
      <w:pPr>
        <w:tabs>
          <w:tab w:val="left" w:pos="1260"/>
          <w:tab w:val="left" w:pos="2880"/>
          <w:tab w:val="left" w:pos="3780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</w:pPr>
    </w:p>
    <w:p w:rsidR="004C69E1" w:rsidRPr="00E77505" w:rsidRDefault="004C69E1" w:rsidP="004C69E1">
      <w:pPr>
        <w:tabs>
          <w:tab w:val="left" w:pos="1260"/>
          <w:tab w:val="left" w:pos="2880"/>
          <w:tab w:val="left" w:pos="378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64D2A">
        <w:rPr>
          <w:rFonts w:ascii="Times New Roman" w:hAnsi="Times New Roman" w:cs="Times New Roman"/>
          <w:b/>
          <w:bCs/>
          <w:sz w:val="24"/>
          <w:szCs w:val="24"/>
        </w:rPr>
        <w:t xml:space="preserve">Laplace </w:t>
      </w:r>
      <w:r w:rsidR="00364D2A" w:rsidRPr="00364D2A">
        <w:rPr>
          <w:rFonts w:ascii="Times New Roman" w:hAnsi="Times New Roman" w:cs="Times New Roman"/>
          <w:b/>
          <w:bCs/>
          <w:sz w:val="24"/>
          <w:szCs w:val="24"/>
        </w:rPr>
        <w:t>Transform:</w:t>
      </w:r>
      <w:r w:rsidRPr="00E77505">
        <w:rPr>
          <w:rFonts w:ascii="Times New Roman" w:hAnsi="Times New Roman" w:cs="Times New Roman"/>
          <w:sz w:val="24"/>
          <w:szCs w:val="24"/>
        </w:rPr>
        <w:t xml:space="preserve">  Definition of Laplace Transform, linearity property, conditions for </w:t>
      </w:r>
      <w:r w:rsidR="006146CB">
        <w:rPr>
          <w:rFonts w:ascii="Times New Roman" w:hAnsi="Times New Roman" w:cs="Times New Roman"/>
          <w:sz w:val="24"/>
          <w:szCs w:val="24"/>
        </w:rPr>
        <w:t xml:space="preserve">existence of Laplace Transform </w:t>
      </w:r>
      <w:r w:rsidR="006146CB" w:rsidRPr="0081148E">
        <w:rPr>
          <w:rFonts w:ascii="Times New Roman" w:hAnsi="Times New Roman" w:cs="Times New Roman"/>
          <w:b/>
          <w:bCs/>
          <w:sz w:val="24"/>
          <w:szCs w:val="24"/>
        </w:rPr>
        <w:t>[4 L]</w:t>
      </w:r>
      <w:r w:rsidR="006146CB">
        <w:rPr>
          <w:rFonts w:ascii="Times New Roman" w:hAnsi="Times New Roman" w:cs="Times New Roman"/>
          <w:sz w:val="24"/>
          <w:szCs w:val="24"/>
        </w:rPr>
        <w:t xml:space="preserve">. </w:t>
      </w:r>
      <w:r w:rsidRPr="00E77505">
        <w:rPr>
          <w:rFonts w:ascii="Times New Roman" w:hAnsi="Times New Roman" w:cs="Times New Roman"/>
          <w:sz w:val="24"/>
          <w:szCs w:val="24"/>
        </w:rPr>
        <w:t>First and second shifting properties, Laplace Transform of derivatives and integrals, unit step functions, Dirac delta-function, error function. Differentiation and integration of transforms, convolution theorem</w:t>
      </w:r>
      <w:r w:rsidR="006146CB">
        <w:rPr>
          <w:rFonts w:ascii="Times New Roman" w:hAnsi="Times New Roman" w:cs="Times New Roman"/>
          <w:sz w:val="24"/>
          <w:szCs w:val="24"/>
        </w:rPr>
        <w:t xml:space="preserve">, inversion, periodic functions </w:t>
      </w:r>
      <w:r w:rsidR="006146CB" w:rsidRPr="0081148E">
        <w:rPr>
          <w:rFonts w:ascii="Times New Roman" w:hAnsi="Times New Roman" w:cs="Times New Roman"/>
          <w:b/>
          <w:bCs/>
          <w:sz w:val="24"/>
          <w:szCs w:val="24"/>
        </w:rPr>
        <w:t>[6 L]</w:t>
      </w:r>
      <w:r w:rsidR="006146CB">
        <w:rPr>
          <w:rFonts w:ascii="Times New Roman" w:hAnsi="Times New Roman" w:cs="Times New Roman"/>
          <w:sz w:val="24"/>
          <w:szCs w:val="24"/>
        </w:rPr>
        <w:t>.</w:t>
      </w:r>
      <w:r w:rsidRPr="00E77505">
        <w:rPr>
          <w:rFonts w:ascii="Times New Roman" w:hAnsi="Times New Roman" w:cs="Times New Roman"/>
          <w:sz w:val="24"/>
          <w:szCs w:val="24"/>
        </w:rPr>
        <w:t xml:space="preserve"> </w:t>
      </w:r>
      <w:r w:rsidR="00D92D2A">
        <w:rPr>
          <w:rFonts w:ascii="Times New Roman" w:hAnsi="Times New Roman" w:cs="Times New Roman"/>
          <w:sz w:val="24"/>
          <w:szCs w:val="24"/>
        </w:rPr>
        <w:t xml:space="preserve"> </w:t>
      </w:r>
      <w:r w:rsidR="006146CB">
        <w:rPr>
          <w:rFonts w:ascii="Times New Roman" w:hAnsi="Times New Roman" w:cs="Times New Roman"/>
          <w:sz w:val="24"/>
          <w:szCs w:val="24"/>
        </w:rPr>
        <w:t xml:space="preserve">Applications: </w:t>
      </w:r>
      <w:r w:rsidRPr="00E77505">
        <w:rPr>
          <w:rFonts w:ascii="Times New Roman" w:hAnsi="Times New Roman" w:cs="Times New Roman"/>
          <w:sz w:val="24"/>
          <w:szCs w:val="24"/>
        </w:rPr>
        <w:t>Evaluation of integrals by Laplace Transform. Solution of init</w:t>
      </w:r>
      <w:r w:rsidR="00C54F95">
        <w:rPr>
          <w:rFonts w:ascii="Times New Roman" w:hAnsi="Times New Roman" w:cs="Times New Roman"/>
          <w:sz w:val="24"/>
          <w:szCs w:val="24"/>
        </w:rPr>
        <w:t>ial and boundary value problems</w:t>
      </w:r>
      <w:r w:rsidRPr="00E77505">
        <w:rPr>
          <w:rFonts w:ascii="Times New Roman" w:hAnsi="Times New Roman" w:cs="Times New Roman"/>
          <w:sz w:val="24"/>
          <w:szCs w:val="24"/>
        </w:rPr>
        <w:t xml:space="preserve"> </w:t>
      </w:r>
      <w:r w:rsidR="006146CB" w:rsidRPr="0081148E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1A44E3" w:rsidRPr="0081148E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6146CB" w:rsidRPr="0081148E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C54F95" w:rsidRPr="0081148E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="00C54F95">
        <w:rPr>
          <w:rFonts w:ascii="Times New Roman" w:hAnsi="Times New Roman" w:cs="Times New Roman"/>
          <w:sz w:val="24"/>
          <w:szCs w:val="24"/>
        </w:rPr>
        <w:t>.</w:t>
      </w:r>
    </w:p>
    <w:p w:rsidR="004C69E1" w:rsidRPr="00E77505" w:rsidRDefault="00364D2A" w:rsidP="004C69E1">
      <w:pPr>
        <w:tabs>
          <w:tab w:val="left" w:pos="1260"/>
          <w:tab w:val="left" w:pos="2880"/>
          <w:tab w:val="left" w:pos="378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152793">
        <w:rPr>
          <w:rFonts w:ascii="Times New Roman" w:hAnsi="Times New Roman" w:cs="Times New Roman"/>
          <w:b/>
          <w:bCs/>
          <w:sz w:val="24"/>
          <w:szCs w:val="24"/>
        </w:rPr>
        <w:t>Fourier Series</w:t>
      </w:r>
      <w:r w:rsidR="004C69E1" w:rsidRPr="00D92D2A">
        <w:rPr>
          <w:rFonts w:ascii="Times New Roman" w:hAnsi="Times New Roman" w:cs="Times New Roman"/>
          <w:sz w:val="24"/>
          <w:szCs w:val="24"/>
        </w:rPr>
        <w:t>:</w:t>
      </w:r>
      <w:r w:rsidR="004C69E1" w:rsidRPr="00E77505">
        <w:rPr>
          <w:rFonts w:ascii="Times New Roman" w:hAnsi="Times New Roman" w:cs="Times New Roman"/>
          <w:sz w:val="24"/>
          <w:szCs w:val="24"/>
        </w:rPr>
        <w:t xml:space="preserve"> Periodic functions, Fourier series representation o</w:t>
      </w:r>
      <w:r w:rsidR="006146CB">
        <w:rPr>
          <w:rFonts w:ascii="Times New Roman" w:hAnsi="Times New Roman" w:cs="Times New Roman"/>
          <w:sz w:val="24"/>
          <w:szCs w:val="24"/>
        </w:rPr>
        <w:t xml:space="preserve">f a function </w:t>
      </w:r>
      <w:r w:rsidR="006146CB" w:rsidRPr="0081148E">
        <w:rPr>
          <w:rFonts w:ascii="Times New Roman" w:hAnsi="Times New Roman" w:cs="Times New Roman"/>
          <w:b/>
          <w:bCs/>
          <w:sz w:val="24"/>
          <w:szCs w:val="24"/>
        </w:rPr>
        <w:t>[3L]</w:t>
      </w:r>
      <w:r w:rsidR="006146CB">
        <w:rPr>
          <w:rFonts w:ascii="Times New Roman" w:hAnsi="Times New Roman" w:cs="Times New Roman"/>
          <w:sz w:val="24"/>
          <w:szCs w:val="24"/>
        </w:rPr>
        <w:t xml:space="preserve">. Convergence of Fourier Series </w:t>
      </w:r>
      <w:r w:rsidR="006146CB" w:rsidRPr="0081148E">
        <w:rPr>
          <w:rFonts w:ascii="Times New Roman" w:hAnsi="Times New Roman" w:cs="Times New Roman"/>
          <w:b/>
          <w:bCs/>
          <w:sz w:val="24"/>
          <w:szCs w:val="24"/>
        </w:rPr>
        <w:t>[3 L]</w:t>
      </w:r>
      <w:r w:rsidR="006146CB">
        <w:rPr>
          <w:rFonts w:ascii="Times New Roman" w:hAnsi="Times New Roman" w:cs="Times New Roman"/>
          <w:sz w:val="24"/>
          <w:szCs w:val="24"/>
        </w:rPr>
        <w:t>.  H</w:t>
      </w:r>
      <w:r w:rsidR="004C69E1" w:rsidRPr="00E77505">
        <w:rPr>
          <w:rFonts w:ascii="Times New Roman" w:hAnsi="Times New Roman" w:cs="Times New Roman"/>
          <w:sz w:val="24"/>
          <w:szCs w:val="24"/>
        </w:rPr>
        <w:t xml:space="preserve">alf range </w:t>
      </w:r>
      <w:r w:rsidR="006146CB" w:rsidRPr="00E77505">
        <w:rPr>
          <w:rFonts w:ascii="Times New Roman" w:hAnsi="Times New Roman" w:cs="Times New Roman"/>
          <w:sz w:val="24"/>
          <w:szCs w:val="24"/>
        </w:rPr>
        <w:t>s</w:t>
      </w:r>
      <w:r w:rsidR="004A723F">
        <w:rPr>
          <w:rFonts w:ascii="Times New Roman" w:hAnsi="Times New Roman" w:cs="Times New Roman"/>
          <w:sz w:val="24"/>
          <w:szCs w:val="24"/>
        </w:rPr>
        <w:t xml:space="preserve">eries, sine and cosine series, </w:t>
      </w:r>
      <w:r w:rsidR="009C457B">
        <w:rPr>
          <w:rFonts w:ascii="Times New Roman" w:hAnsi="Times New Roman" w:cs="Times New Roman"/>
          <w:sz w:val="24"/>
          <w:szCs w:val="24"/>
        </w:rPr>
        <w:t>Parseval’s identity</w:t>
      </w:r>
      <w:r w:rsidR="009E0EB3">
        <w:rPr>
          <w:rFonts w:ascii="Times New Roman" w:hAnsi="Times New Roman" w:cs="Times New Roman"/>
          <w:sz w:val="24"/>
          <w:szCs w:val="24"/>
        </w:rPr>
        <w:t xml:space="preserve">, </w:t>
      </w:r>
      <w:r w:rsidR="00D92D2A" w:rsidRPr="00D92D2A">
        <w:rPr>
          <w:rFonts w:ascii="Times New Roman" w:hAnsi="Times New Roman" w:cs="Times New Roman"/>
          <w:sz w:val="24"/>
          <w:szCs w:val="24"/>
        </w:rPr>
        <w:t xml:space="preserve">Fourier Integral Representation of a </w:t>
      </w:r>
      <w:r w:rsidR="004A723F">
        <w:rPr>
          <w:rFonts w:ascii="Times New Roman" w:hAnsi="Times New Roman" w:cs="Times New Roman"/>
          <w:sz w:val="24"/>
          <w:szCs w:val="24"/>
        </w:rPr>
        <w:t>f</w:t>
      </w:r>
      <w:r w:rsidR="00D92D2A" w:rsidRPr="00D92D2A">
        <w:rPr>
          <w:rFonts w:ascii="Times New Roman" w:hAnsi="Times New Roman" w:cs="Times New Roman"/>
          <w:sz w:val="24"/>
          <w:szCs w:val="24"/>
        </w:rPr>
        <w:t>unction</w:t>
      </w:r>
      <w:r w:rsidR="009C457B">
        <w:rPr>
          <w:rFonts w:ascii="Times New Roman" w:hAnsi="Times New Roman" w:cs="Times New Roman"/>
          <w:sz w:val="24"/>
          <w:szCs w:val="24"/>
        </w:rPr>
        <w:t xml:space="preserve"> </w:t>
      </w:r>
      <w:r w:rsidR="006146CB" w:rsidRPr="0081148E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4A723F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6146CB" w:rsidRPr="0081148E">
        <w:rPr>
          <w:rFonts w:ascii="Times New Roman" w:hAnsi="Times New Roman" w:cs="Times New Roman"/>
          <w:b/>
          <w:bCs/>
          <w:sz w:val="24"/>
          <w:szCs w:val="24"/>
        </w:rPr>
        <w:t>L]</w:t>
      </w:r>
      <w:r w:rsidR="002972E1">
        <w:rPr>
          <w:rFonts w:ascii="Times New Roman" w:hAnsi="Times New Roman" w:cs="Times New Roman"/>
          <w:sz w:val="24"/>
          <w:szCs w:val="24"/>
        </w:rPr>
        <w:t>.</w:t>
      </w:r>
    </w:p>
    <w:p w:rsidR="004C69E1" w:rsidRPr="00E77505" w:rsidRDefault="004C69E1" w:rsidP="004C69E1">
      <w:pPr>
        <w:tabs>
          <w:tab w:val="left" w:pos="1260"/>
          <w:tab w:val="left" w:pos="2880"/>
          <w:tab w:val="left" w:pos="378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64D2A">
        <w:rPr>
          <w:rFonts w:ascii="Times New Roman" w:hAnsi="Times New Roman" w:cs="Times New Roman"/>
          <w:b/>
          <w:bCs/>
          <w:sz w:val="24"/>
          <w:szCs w:val="24"/>
        </w:rPr>
        <w:t>Fourier Transform:</w:t>
      </w:r>
      <w:r w:rsidRPr="00E77505">
        <w:rPr>
          <w:rFonts w:ascii="Times New Roman" w:hAnsi="Times New Roman" w:cs="Times New Roman"/>
          <w:sz w:val="24"/>
          <w:szCs w:val="24"/>
        </w:rPr>
        <w:t xml:space="preserve"> Fourier Transform, Fourier sine and cosine transforms</w:t>
      </w:r>
      <w:r w:rsidR="009E10D8">
        <w:rPr>
          <w:rFonts w:ascii="Times New Roman" w:hAnsi="Times New Roman" w:cs="Times New Roman"/>
          <w:sz w:val="24"/>
          <w:szCs w:val="24"/>
        </w:rPr>
        <w:t xml:space="preserve"> </w:t>
      </w:r>
      <w:r w:rsidR="009E10D8" w:rsidRPr="0081148E">
        <w:rPr>
          <w:rFonts w:ascii="Times New Roman" w:hAnsi="Times New Roman" w:cs="Times New Roman"/>
          <w:b/>
          <w:bCs/>
          <w:sz w:val="24"/>
          <w:szCs w:val="24"/>
        </w:rPr>
        <w:t>[3L]</w:t>
      </w:r>
      <w:r w:rsidRPr="00E77505">
        <w:rPr>
          <w:rFonts w:ascii="Times New Roman" w:hAnsi="Times New Roman" w:cs="Times New Roman"/>
          <w:sz w:val="24"/>
          <w:szCs w:val="24"/>
        </w:rPr>
        <w:t>. Linearity, scaling, frequency shifting and time shifting properties</w:t>
      </w:r>
      <w:r w:rsidR="00E73AC1">
        <w:rPr>
          <w:rFonts w:ascii="Times New Roman" w:hAnsi="Times New Roman" w:cs="Times New Roman"/>
          <w:sz w:val="24"/>
          <w:szCs w:val="24"/>
        </w:rPr>
        <w:t xml:space="preserve">, </w:t>
      </w:r>
      <w:r w:rsidR="00060B41">
        <w:rPr>
          <w:rFonts w:ascii="Times New Roman" w:hAnsi="Times New Roman" w:cs="Times New Roman"/>
          <w:sz w:val="24"/>
          <w:szCs w:val="24"/>
        </w:rPr>
        <w:t>s</w:t>
      </w:r>
      <w:r w:rsidR="00060B41" w:rsidRPr="00E77505">
        <w:rPr>
          <w:rFonts w:ascii="Times New Roman" w:hAnsi="Times New Roman" w:cs="Times New Roman"/>
          <w:sz w:val="24"/>
          <w:szCs w:val="24"/>
        </w:rPr>
        <w:t>elf-reciprocity</w:t>
      </w:r>
      <w:r w:rsidRPr="00E77505">
        <w:rPr>
          <w:rFonts w:ascii="Times New Roman" w:hAnsi="Times New Roman" w:cs="Times New Roman"/>
          <w:sz w:val="24"/>
          <w:szCs w:val="24"/>
        </w:rPr>
        <w:t xml:space="preserve"> of Fourier Transform, convolution theorem</w:t>
      </w:r>
      <w:r w:rsidR="00E73AC1">
        <w:rPr>
          <w:rFonts w:ascii="Times New Roman" w:hAnsi="Times New Roman" w:cs="Times New Roman"/>
          <w:sz w:val="24"/>
          <w:szCs w:val="24"/>
        </w:rPr>
        <w:t xml:space="preserve"> </w:t>
      </w:r>
      <w:r w:rsidR="00E73AC1" w:rsidRPr="0081148E">
        <w:rPr>
          <w:rFonts w:ascii="Times New Roman" w:hAnsi="Times New Roman" w:cs="Times New Roman"/>
          <w:b/>
          <w:bCs/>
          <w:sz w:val="24"/>
          <w:szCs w:val="24"/>
        </w:rPr>
        <w:t>[3L]</w:t>
      </w:r>
      <w:r w:rsidRPr="00E77505">
        <w:rPr>
          <w:rFonts w:ascii="Times New Roman" w:hAnsi="Times New Roman" w:cs="Times New Roman"/>
          <w:sz w:val="24"/>
          <w:szCs w:val="24"/>
        </w:rPr>
        <w:t>. Applications to boundary value problems</w:t>
      </w:r>
      <w:r w:rsidR="00060B41">
        <w:rPr>
          <w:rFonts w:ascii="Times New Roman" w:hAnsi="Times New Roman" w:cs="Times New Roman"/>
          <w:sz w:val="24"/>
          <w:szCs w:val="24"/>
        </w:rPr>
        <w:t xml:space="preserve"> </w:t>
      </w:r>
      <w:r w:rsidR="00060B41" w:rsidRPr="0081148E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6E2711" w:rsidRPr="0081148E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060B41" w:rsidRPr="0081148E">
        <w:rPr>
          <w:rFonts w:ascii="Times New Roman" w:hAnsi="Times New Roman" w:cs="Times New Roman"/>
          <w:b/>
          <w:bCs/>
          <w:sz w:val="24"/>
          <w:szCs w:val="24"/>
        </w:rPr>
        <w:t>L]</w:t>
      </w:r>
      <w:r w:rsidR="002972E1">
        <w:rPr>
          <w:rFonts w:ascii="Times New Roman" w:hAnsi="Times New Roman" w:cs="Times New Roman"/>
          <w:sz w:val="24"/>
          <w:szCs w:val="24"/>
        </w:rPr>
        <w:t>.</w:t>
      </w:r>
    </w:p>
    <w:p w:rsidR="004C69E1" w:rsidRPr="00E77505" w:rsidRDefault="004C69E1" w:rsidP="004C69E1">
      <w:pPr>
        <w:rPr>
          <w:rFonts w:ascii="Times New Roman" w:hAnsi="Times New Roman" w:cs="Times New Roman"/>
          <w:sz w:val="24"/>
          <w:szCs w:val="24"/>
        </w:rPr>
      </w:pPr>
      <w:r w:rsidRPr="00E77505">
        <w:rPr>
          <w:rFonts w:ascii="Times New Roman" w:hAnsi="Times New Roman" w:cs="Times New Roman"/>
          <w:sz w:val="24"/>
          <w:szCs w:val="24"/>
        </w:rPr>
        <w:t>Brief Introduction o</w:t>
      </w:r>
      <w:r w:rsidR="007259D9">
        <w:rPr>
          <w:rFonts w:ascii="Times New Roman" w:hAnsi="Times New Roman" w:cs="Times New Roman"/>
          <w:sz w:val="24"/>
          <w:szCs w:val="24"/>
        </w:rPr>
        <w:t>f Z-Transform, Mellin transform</w:t>
      </w:r>
      <w:r w:rsidRPr="00E77505">
        <w:rPr>
          <w:rFonts w:ascii="Times New Roman" w:hAnsi="Times New Roman" w:cs="Times New Roman"/>
          <w:sz w:val="24"/>
          <w:szCs w:val="24"/>
        </w:rPr>
        <w:t xml:space="preserve"> and Wavelet Transform</w:t>
      </w:r>
      <w:r w:rsidR="00152793">
        <w:rPr>
          <w:rFonts w:ascii="Times New Roman" w:hAnsi="Times New Roman" w:cs="Times New Roman"/>
          <w:sz w:val="24"/>
          <w:szCs w:val="24"/>
        </w:rPr>
        <w:t xml:space="preserve"> </w:t>
      </w:r>
      <w:r w:rsidR="00152793" w:rsidRPr="0081148E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B34E57" w:rsidRPr="0081148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152793" w:rsidRPr="0081148E">
        <w:rPr>
          <w:rFonts w:ascii="Times New Roman" w:hAnsi="Times New Roman" w:cs="Times New Roman"/>
          <w:b/>
          <w:bCs/>
          <w:sz w:val="24"/>
          <w:szCs w:val="24"/>
        </w:rPr>
        <w:t>L]</w:t>
      </w:r>
      <w:r w:rsidRPr="00E77505">
        <w:rPr>
          <w:rFonts w:ascii="Times New Roman" w:hAnsi="Times New Roman" w:cs="Times New Roman"/>
          <w:sz w:val="24"/>
          <w:szCs w:val="24"/>
        </w:rPr>
        <w:t>.</w:t>
      </w:r>
    </w:p>
    <w:p w:rsidR="00E77505" w:rsidRDefault="00E77505" w:rsidP="004C69E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972E1" w:rsidRDefault="002972E1" w:rsidP="004C69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LECTURE</w:t>
      </w:r>
      <w:r w:rsidR="00492BF7">
        <w:rPr>
          <w:rFonts w:ascii="Times New Roman" w:hAnsi="Times New Roman" w:cs="Times New Roman"/>
          <w:sz w:val="24"/>
          <w:szCs w:val="24"/>
        </w:rPr>
        <w:t>S: 4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972E1" w:rsidRPr="00E77505" w:rsidRDefault="002972E1" w:rsidP="004C69E1">
      <w:pPr>
        <w:rPr>
          <w:rFonts w:ascii="Times New Roman" w:hAnsi="Times New Roman" w:cs="Times New Roman"/>
          <w:sz w:val="24"/>
          <w:szCs w:val="24"/>
        </w:rPr>
      </w:pPr>
    </w:p>
    <w:p w:rsidR="00E77505" w:rsidRDefault="00A67CC3" w:rsidP="004C69E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67CC3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="00E77505" w:rsidRPr="00A67CC3">
        <w:rPr>
          <w:rFonts w:ascii="Times New Roman" w:hAnsi="Times New Roman" w:cs="Times New Roman"/>
          <w:b/>
          <w:bCs/>
          <w:sz w:val="24"/>
          <w:szCs w:val="24"/>
        </w:rPr>
        <w:t xml:space="preserve"> Books: </w:t>
      </w:r>
    </w:p>
    <w:p w:rsidR="00313447" w:rsidRPr="00E77505" w:rsidRDefault="00E77505" w:rsidP="00E7750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[1] </w:t>
      </w:r>
      <w:r w:rsidR="0029049C" w:rsidRPr="00E77505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Pinkus, A. and Zafrany, S. (1997). </w:t>
      </w:r>
      <w:r w:rsidR="0029049C" w:rsidRPr="00E7750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hi-IN"/>
        </w:rPr>
        <w:t>Fourier Series and Integral Transforms</w:t>
      </w:r>
      <w:r w:rsidR="0029049C" w:rsidRPr="00E77505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>. Cambridge University Press. United Kingdom.</w:t>
      </w:r>
    </w:p>
    <w:p w:rsidR="00313447" w:rsidRPr="00E77505" w:rsidRDefault="00E77505" w:rsidP="00E7750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[2] </w:t>
      </w:r>
      <w:r w:rsidR="0029049C" w:rsidRPr="00E77505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Debnath, L. and Bhatta, D. (2007). </w:t>
      </w:r>
      <w:r w:rsidR="0029049C" w:rsidRPr="00E7750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hi-IN"/>
        </w:rPr>
        <w:t>Integral Transforms and Their Applications</w:t>
      </w:r>
      <w:r w:rsidR="0029049C" w:rsidRPr="00E77505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>. Second Edition. Chapman and Hall/CRC (Taylor and Francis Group). New York.</w:t>
      </w:r>
    </w:p>
    <w:p w:rsidR="00313447" w:rsidRPr="00E77505" w:rsidRDefault="00E77505" w:rsidP="00E7750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[3] </w:t>
      </w:r>
      <w:r w:rsidR="0029049C" w:rsidRPr="00E77505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Dyke, P.P.G. (2001). </w:t>
      </w:r>
      <w:r w:rsidR="0029049C" w:rsidRPr="00E7750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hi-IN"/>
        </w:rPr>
        <w:t>An Introduction to Laplace Transforms and Fourier Series</w:t>
      </w:r>
      <w:r w:rsidR="0029049C" w:rsidRPr="00E77505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>. Springer-Verlag London Ltd.</w:t>
      </w:r>
    </w:p>
    <w:p w:rsidR="00E03855" w:rsidRDefault="00E77505" w:rsidP="00E0385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[4] </w:t>
      </w:r>
      <w:r w:rsidR="0029049C" w:rsidRPr="00E77505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 xml:space="preserve">Kreyszig, E. (1993). </w:t>
      </w:r>
      <w:r w:rsidR="0029049C" w:rsidRPr="00E77505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bidi="hi-IN"/>
        </w:rPr>
        <w:t>Advanced Engineering Mathematics</w:t>
      </w:r>
      <w:r w:rsidR="0029049C" w:rsidRPr="00E77505">
        <w:rPr>
          <w:rFonts w:ascii="Times New Roman" w:hAnsi="Times New Roman" w:cs="Times New Roman"/>
          <w:color w:val="000000" w:themeColor="text1"/>
          <w:sz w:val="24"/>
          <w:szCs w:val="24"/>
          <w:lang w:bidi="hi-IN"/>
        </w:rPr>
        <w:t>. Seventh Edition. John Willey &amp; Sons, Inc., New York.</w:t>
      </w:r>
    </w:p>
    <w:p w:rsidR="00E03AD4" w:rsidRDefault="00E03AD4" w:rsidP="00E0385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</w:p>
    <w:p w:rsidR="00E03AD4" w:rsidRDefault="00E03AD4" w:rsidP="00E0385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  <w:t>TEACHERS:</w:t>
      </w:r>
    </w:p>
    <w:p w:rsidR="00E03AD4" w:rsidRDefault="00E03AD4" w:rsidP="00E0385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  <w:t xml:space="preserve">1. Prof. </w:t>
      </w:r>
      <w:r w:rsidR="0029049C"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  <w:t xml:space="preserve">R.K.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  <w:t>Pandey</w:t>
      </w:r>
    </w:p>
    <w:p w:rsidR="00E03AD4" w:rsidRDefault="00E03AD4" w:rsidP="00E0385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  <w:t xml:space="preserve">2. </w:t>
      </w:r>
      <w:r w:rsidRPr="00E03AD4"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  <w:t>Prof. PVSN Murthy</w:t>
      </w:r>
    </w:p>
    <w:p w:rsidR="00E03AD4" w:rsidRPr="00E03AD4" w:rsidRDefault="00E03AD4" w:rsidP="00E03855">
      <w:pP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 w:bidi="hi-IN"/>
        </w:rPr>
        <w:t>2. Prof. J. Kumar</w:t>
      </w:r>
    </w:p>
    <w:sectPr w:rsidR="00E03AD4" w:rsidRPr="00E03A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3456F5"/>
    <w:multiLevelType w:val="hybridMultilevel"/>
    <w:tmpl w:val="67548760"/>
    <w:lvl w:ilvl="0" w:tplc="E8A80B8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0E45D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A6165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CD1B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90EC5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1A1FA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FC550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90758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D4A84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5F2A8C"/>
    <w:multiLevelType w:val="hybridMultilevel"/>
    <w:tmpl w:val="D3DE972A"/>
    <w:lvl w:ilvl="0" w:tplc="944A83C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668DE0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AA0F7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5600E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A49BD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48BEC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DE84D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60613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72220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MDIxMjC1sDAyNTJS0lEKTi0uzszPAykwqQUAf9z6vSwAAAA="/>
  </w:docVars>
  <w:rsids>
    <w:rsidRoot w:val="0021454E"/>
    <w:rsid w:val="00060B41"/>
    <w:rsid w:val="00152793"/>
    <w:rsid w:val="001A44E3"/>
    <w:rsid w:val="0021454E"/>
    <w:rsid w:val="002677F9"/>
    <w:rsid w:val="0029049C"/>
    <w:rsid w:val="002972E1"/>
    <w:rsid w:val="00313447"/>
    <w:rsid w:val="00364D2A"/>
    <w:rsid w:val="004709FE"/>
    <w:rsid w:val="00492BF7"/>
    <w:rsid w:val="004A723F"/>
    <w:rsid w:val="004C69E1"/>
    <w:rsid w:val="006146CB"/>
    <w:rsid w:val="00616BFA"/>
    <w:rsid w:val="006E2711"/>
    <w:rsid w:val="007259D9"/>
    <w:rsid w:val="007D208B"/>
    <w:rsid w:val="0081148E"/>
    <w:rsid w:val="009C457B"/>
    <w:rsid w:val="009E0EB3"/>
    <w:rsid w:val="009E10D8"/>
    <w:rsid w:val="00A67CC3"/>
    <w:rsid w:val="00B34E57"/>
    <w:rsid w:val="00BC2394"/>
    <w:rsid w:val="00C54F95"/>
    <w:rsid w:val="00D92D2A"/>
    <w:rsid w:val="00E03855"/>
    <w:rsid w:val="00E03AD4"/>
    <w:rsid w:val="00E73AC1"/>
    <w:rsid w:val="00E77505"/>
    <w:rsid w:val="00F34700"/>
    <w:rsid w:val="00FF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034F7"/>
  <w15:chartTrackingRefBased/>
  <w15:docId w15:val="{C7421A5B-CB9C-4A19-A2D0-039BA0107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4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50556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05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3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46882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3681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6531CA6B29D498611FF44E4B9A516" ma:contentTypeVersion="7" ma:contentTypeDescription="Create a new document." ma:contentTypeScope="" ma:versionID="5a23e919a1359a5481fba844b59c6718">
  <xsd:schema xmlns:xsd="http://www.w3.org/2001/XMLSchema" xmlns:xs="http://www.w3.org/2001/XMLSchema" xmlns:p="http://schemas.microsoft.com/office/2006/metadata/properties" xmlns:ns2="f4f41830-a3a6-4385-8543-65e908e34dde" xmlns:ns3="eb720b27-d539-49d1-94c8-a7395998307e" targetNamespace="http://schemas.microsoft.com/office/2006/metadata/properties" ma:root="true" ma:fieldsID="106e160d00b736d64647467787e6f07e" ns2:_="" ns3:_="">
    <xsd:import namespace="f4f41830-a3a6-4385-8543-65e908e34dde"/>
    <xsd:import namespace="eb720b27-d539-49d1-94c8-a739599830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f41830-a3a6-4385-8543-65e908e34d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20b27-d539-49d1-94c8-a7395998307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A70782-0F8B-42D4-A321-A17930E688F2}"/>
</file>

<file path=customXml/itemProps2.xml><?xml version="1.0" encoding="utf-8"?>
<ds:datastoreItem xmlns:ds="http://schemas.openxmlformats.org/officeDocument/2006/customXml" ds:itemID="{977B4490-6F4B-49C9-BA64-99A8CE3678E1}"/>
</file>

<file path=customXml/itemProps3.xml><?xml version="1.0" encoding="utf-8"?>
<ds:datastoreItem xmlns:ds="http://schemas.openxmlformats.org/officeDocument/2006/customXml" ds:itemID="{2D80C70F-5D67-4FBD-B3E6-C7D955DB20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61</Words>
  <Characters>1492</Characters>
  <Application>Microsoft Office Word</Application>
  <DocSecurity>0</DocSecurity>
  <Lines>12</Lines>
  <Paragraphs>3</Paragraphs>
  <ScaleCrop>false</ScaleCrop>
  <Company>HP Inc.</Company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itendra Kumar</cp:lastModifiedBy>
  <cp:revision>31</cp:revision>
  <dcterms:created xsi:type="dcterms:W3CDTF">2021-07-23T02:53:00Z</dcterms:created>
  <dcterms:modified xsi:type="dcterms:W3CDTF">2021-07-23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6531CA6B29D498611FF44E4B9A516</vt:lpwstr>
  </property>
</Properties>
</file>